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19202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137A6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D11AD2C" w:rsidR="00173A24" w:rsidRPr="00F137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37A6" w:rsidRPr="00F137A6"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39F7673" w14:textId="77777777" w:rsidR="00F137A6" w:rsidRDefault="00F137A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2DBE720" w14:textId="79FD4C1F" w:rsidR="00F137A6" w:rsidRDefault="00F137A6" w:rsidP="00F137A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Works as container</w:t>
      </w:r>
    </w:p>
    <w:p w14:paraId="0CA33CBD" w14:textId="77777777" w:rsidR="00F137A6" w:rsidRDefault="00F137A6" w:rsidP="00F137A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436702C" w14:textId="520C1FDE" w:rsidR="00F137A6" w:rsidRPr="00F137A6" w:rsidRDefault="00F137A6" w:rsidP="00F137A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When you want to call a specific element to many properties</w:t>
      </w:r>
    </w:p>
    <w:p w14:paraId="558B3E9C" w14:textId="77777777" w:rsidR="00F137A6" w:rsidRDefault="00F137A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21BC676" w14:textId="77777777" w:rsidR="00F137A6" w:rsidRPr="00F137A6" w:rsidRDefault="00F137A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70BE2FF" w14:textId="6BCD41CE" w:rsidR="00F137A6" w:rsidRPr="00F137A6" w:rsidRDefault="00F137A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137A6">
        <w:rPr>
          <w:rFonts w:ascii="Muli" w:eastAsia="Muli" w:hAnsi="Muli" w:cs="Muli"/>
          <w:sz w:val="24"/>
          <w:szCs w:val="24"/>
        </w:rPr>
        <w:t xml:space="preserve">Relative, is the normal </w:t>
      </w:r>
      <w:proofErr w:type="gramStart"/>
      <w:r w:rsidRPr="00F137A6">
        <w:rPr>
          <w:rFonts w:ascii="Muli" w:eastAsia="Muli" w:hAnsi="Muli" w:cs="Muli"/>
          <w:sz w:val="24"/>
          <w:szCs w:val="24"/>
        </w:rPr>
        <w:t>position</w:t>
      </w:r>
      <w:proofErr w:type="gramEnd"/>
    </w:p>
    <w:p w14:paraId="0DF45BC1" w14:textId="5FA6478F" w:rsidR="00F137A6" w:rsidRPr="00F137A6" w:rsidRDefault="00F137A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137A6">
        <w:rPr>
          <w:rFonts w:ascii="Muli" w:eastAsia="Muli" w:hAnsi="Muli" w:cs="Muli"/>
          <w:sz w:val="24"/>
          <w:szCs w:val="24"/>
        </w:rPr>
        <w:t>Absolute, is the position of the parent/container.</w:t>
      </w:r>
    </w:p>
    <w:p w14:paraId="00000025" w14:textId="77777777" w:rsidR="00173A24" w:rsidRPr="00F137A6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4635E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C1728B3" w14:textId="053F7A76" w:rsidR="00F137A6" w:rsidRPr="00F137A6" w:rsidRDefault="00F137A6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F137A6">
        <w:rPr>
          <w:rFonts w:ascii="Muli" w:eastAsia="Muli" w:hAnsi="Muli" w:cs="Muli"/>
          <w:b/>
          <w:bCs/>
          <w:sz w:val="24"/>
          <w:szCs w:val="24"/>
        </w:rPr>
        <w:t xml:space="preserve">Transparency of something is the opacity, in </w:t>
      </w:r>
      <w:proofErr w:type="gramStart"/>
      <w:r w:rsidRPr="00F137A6">
        <w:rPr>
          <w:rFonts w:ascii="Muli" w:eastAsia="Muli" w:hAnsi="Muli" w:cs="Muli"/>
          <w:b/>
          <w:bCs/>
          <w:sz w:val="24"/>
          <w:szCs w:val="24"/>
        </w:rPr>
        <w:t>CSS</w:t>
      </w:r>
      <w:proofErr w:type="gramEnd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DF6782D" w:rsidR="00173A24" w:rsidRPr="00F137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37A6" w:rsidRPr="00F137A6">
        <w:rPr>
          <w:rFonts w:ascii="Muli" w:eastAsia="Muli" w:hAnsi="Muli" w:cs="Muli"/>
          <w:sz w:val="24"/>
          <w:szCs w:val="24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1905413" w14:textId="626D7F3C" w:rsidR="00F137A6" w:rsidRDefault="00F137A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>/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50EBE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F137A6">
        <w:rPr>
          <w:rFonts w:ascii="Muli" w:eastAsia="Muli" w:hAnsi="Muli" w:cs="Muli"/>
          <w:sz w:val="24"/>
          <w:szCs w:val="24"/>
        </w:rPr>
        <w:t xml:space="preserve">: </w:t>
      </w:r>
      <w:r w:rsidR="00F137A6" w:rsidRPr="00F137A6">
        <w:rPr>
          <w:rFonts w:ascii="Muli" w:eastAsia="Muli" w:hAnsi="Muli" w:cs="Muli"/>
          <w:sz w:val="24"/>
          <w:szCs w:val="24"/>
        </w:rPr>
        <w:t xml:space="preserve">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0704A51" w14:textId="1B06D2E1" w:rsidR="00F137A6" w:rsidRDefault="00F137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You can use my device tab, IOS, Android and web. This is how you can test your app, on mobile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431BAC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F137A6">
        <w:rPr>
          <w:rFonts w:ascii="Muli" w:eastAsia="Muli" w:hAnsi="Muli" w:cs="Muli"/>
          <w:sz w:val="24"/>
          <w:szCs w:val="24"/>
        </w:rPr>
        <w:t xml:space="preserve">: </w:t>
      </w:r>
      <w:r w:rsidR="00F137A6" w:rsidRPr="00F137A6">
        <w:rPr>
          <w:rFonts w:ascii="Muli" w:eastAsia="Muli" w:hAnsi="Muli" w:cs="Muli"/>
          <w:sz w:val="24"/>
          <w:szCs w:val="24"/>
        </w:rPr>
        <w:t xml:space="preserve"> to display the output you use the render functio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ABACD1" w:rsidR="00173A24" w:rsidRPr="00F137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137A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137A6" w:rsidRPr="00F137A6">
        <w:rPr>
          <w:rFonts w:ascii="Muli" w:eastAsia="Muli" w:hAnsi="Muli" w:cs="Muli"/>
          <w:sz w:val="24"/>
          <w:szCs w:val="24"/>
        </w:rPr>
        <w:t>returns the output to render, which the render displays tha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231D04A" w14:textId="7EF24BF6" w:rsidR="00F137A6" w:rsidRDefault="00F137A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Text,button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and view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F790CD9"/>
    <w:multiLevelType w:val="hybridMultilevel"/>
    <w:tmpl w:val="1FC4E8EE"/>
    <w:lvl w:ilvl="0" w:tplc="41640884">
      <w:start w:val="3"/>
      <w:numFmt w:val="bullet"/>
      <w:lvlText w:val="-"/>
      <w:lvlJc w:val="left"/>
      <w:pPr>
        <w:ind w:left="720" w:hanging="360"/>
      </w:pPr>
      <w:rPr>
        <w:rFonts w:ascii="Muli" w:eastAsia="Muli" w:hAnsi="Muli" w:cs="Mul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736085">
    <w:abstractNumId w:val="1"/>
  </w:num>
  <w:num w:numId="2" w16cid:durableId="807943081">
    <w:abstractNumId w:val="0"/>
  </w:num>
  <w:num w:numId="3" w16cid:durableId="610320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E722A"/>
    <w:rsid w:val="00F13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137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31</Words>
  <Characters>1322</Characters>
  <Application>Microsoft Office Word</Application>
  <DocSecurity>0</DocSecurity>
  <Lines>11</Lines>
  <Paragraphs>3</Paragraphs>
  <ScaleCrop>false</ScaleCrop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ka De</dc:creator>
  <cp:lastModifiedBy>Anika De</cp:lastModifiedBy>
  <cp:revision>2</cp:revision>
  <dcterms:created xsi:type="dcterms:W3CDTF">2023-07-31T16:39:00Z</dcterms:created>
  <dcterms:modified xsi:type="dcterms:W3CDTF">2023-07-31T16:39:00Z</dcterms:modified>
</cp:coreProperties>
</file>